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5" w:name="X67858541f470d491ae3040418f1f39bda013c66"/>
    <w:p>
      <w:pPr>
        <w:pStyle w:val="Heading1"/>
      </w:pPr>
      <w:r>
        <w:t xml:space="preserve">Cover Letter for Data Scientist Position in United Arab Emirates Abu Dhabi</w:t>
      </w:r>
    </w:p>
    <w:p>
      <w:pPr>
        <w:pStyle w:val="FirstParagraph"/>
      </w:pPr>
      <w:r>
        <w:t xml:space="preserve">Dear [Hiring Manager's Name],</w:t>
      </w:r>
    </w:p>
    <w:p>
      <w:pPr>
        <w:pStyle w:val="BodyText"/>
      </w:pPr>
      <w:r>
        <w:t xml:space="preserve">I am writing to express my enthusiastic interest in the Data Scientist position at your esteemed organization, located in the vibrant and forward-thinking city of Abu Dhabi, United Arab Emirates. As a passionate data science professional with a proven track record of leveraging data-driven insights to solve complex challenges, I am eager to contribute my expertise to an organization that is shaping the future of technology and innovation in the UAE. This opportunity aligns perfectly with my career goals, and I am confident that my skills and experience make me an ideal candidate for this role.</w:t>
      </w:r>
    </w:p>
    <w:bookmarkStart w:id="20" w:name="why-united-arab-emirates-abu-dhabi"/>
    <w:p>
      <w:pPr>
        <w:pStyle w:val="Heading2"/>
      </w:pPr>
      <w:r>
        <w:t xml:space="preserve">Why United Arab Emirates Abu Dhabi?</w:t>
      </w:r>
    </w:p>
    <w:p>
      <w:pPr>
        <w:pStyle w:val="FirstParagraph"/>
      </w:pPr>
      <w:r>
        <w:t xml:space="preserve">The United Arab Emirates, particularly Abu Dhabi, has emerged as a global hub for technological advancement and economic diversification. With initiatives like the UAE Vision 2021 and the National Strategy for Artificial Intelligence 2031, the region is committed to fostering innovation and sustainable growth. As a Data Scientist, I am deeply inspired by Abu Dhabi’s ambition to harness data as a strategic asset across industries such as healthcare, energy, finance, and smart cities. The opportunity to work in this dynamic environment would allow me to contribute my expertise while learning from the unique challenges and opportunities of the region.</w:t>
      </w:r>
    </w:p>
    <w:bookmarkEnd w:id="20"/>
    <w:bookmarkStart w:id="21" w:name="my-background-as-a-data-scientist"/>
    <w:p>
      <w:pPr>
        <w:pStyle w:val="Heading2"/>
      </w:pPr>
      <w:r>
        <w:t xml:space="preserve">My Background as a Data Scientist</w:t>
      </w:r>
    </w:p>
    <w:p>
      <w:pPr>
        <w:pStyle w:val="FirstParagraph"/>
      </w:pPr>
      <w:r>
        <w:t xml:space="preserve">With [X years] of experience in data science, I have developed a robust skill set in statistical analysis, machine learning, and data visualization. My academic background in [Your Degree, e.g., Master’s in Data Science or Computer Science] from [Your University] provided a strong foundation in quantitative methods and algorithmic thinking. Over the years, I have worked on projects that range from predictive modeling for financial forecasting to optimizing supply chain operations using big data analytics.</w:t>
      </w:r>
    </w:p>
    <w:p>
      <w:pPr>
        <w:pStyle w:val="BodyText"/>
      </w:pPr>
      <w:r>
        <w:t xml:space="preserve">One of my most notable achievements was leading a team to develop a machine learning model that reduced operational costs by 25% for a multinational corporation. This project required not only technical expertise in Python, R, and SQL but also the ability to translate complex findings into actionable strategies for non-technical stakeholders. My work has consistently emphasized the importance of data ethics and privacy, ensuring that solutions are both innovative and responsible.</w:t>
      </w:r>
    </w:p>
    <w:bookmarkEnd w:id="21"/>
    <w:bookmarkStart w:id="22" w:name="why-i-am-a-strong-fit-for-this-role"/>
    <w:p>
      <w:pPr>
        <w:pStyle w:val="Heading2"/>
      </w:pPr>
      <w:r>
        <w:t xml:space="preserve">Why I Am a Strong Fit for This Role</w:t>
      </w:r>
    </w:p>
    <w:p>
      <w:pPr>
        <w:pStyle w:val="FirstParagraph"/>
      </w:pPr>
      <w:r>
        <w:t xml:space="preserve">As a Data Scientist, I thrive in environments where collaboration, creativity, and technical rigor intersect. My experience in [specific industry or project] has equipped me with the ability to analyze large datasets, identify patterns, and build models that drive business decisions. I am proficient in tools such as Python (Pandas, Scikit-learn), Tableau, and cloud platforms like AWS and Google Cloud. Additionally, I have a strong understanding of data engineering principles, which allows me to streamline data pipelines and ensure scalability.</w:t>
      </w:r>
    </w:p>
    <w:p>
      <w:pPr>
        <w:pStyle w:val="BodyText"/>
      </w:pPr>
      <w:r>
        <w:t xml:space="preserve">In the context of the United Arab Emirates Abu Dhabi, I am particularly excited about the potential to contribute to projects that align with the region’s focus on smart infrastructure and sustainable development. For instance, leveraging data science to optimize energy consumption in smart cities or improve healthcare outcomes through predictive analytics would be both professionally rewarding and socially impactful. I am also keen to collaborate with local teams to build solutions that address the unique needs of the UAE market.</w:t>
      </w:r>
    </w:p>
    <w:bookmarkEnd w:id="22"/>
    <w:bookmarkStart w:id="23" w:name="alignment-with-your-organizations-goals"/>
    <w:p>
      <w:pPr>
        <w:pStyle w:val="Heading2"/>
      </w:pPr>
      <w:r>
        <w:t xml:space="preserve">Alignment with Your Organization’s Goals</w:t>
      </w:r>
    </w:p>
    <w:p>
      <w:pPr>
        <w:pStyle w:val="FirstParagraph"/>
      </w:pPr>
      <w:r>
        <w:t xml:space="preserve">I have followed your organization’s commitment to innovation and excellence, particularly in [mention a specific project, product, or initiative if known]. As a Data Scientist, I am drawn to organizations that prioritize data-driven decision-making and invest in cutting-edge technologies. I am confident that my analytical mindset and technical skills would enable me to contribute meaningfully to your team’s objectives.</w:t>
      </w:r>
    </w:p>
    <w:p>
      <w:pPr>
        <w:pStyle w:val="BodyText"/>
      </w:pPr>
      <w:r>
        <w:t xml:space="preserve">Furthermore, my ability to communicate complex ideas clearly and work cross-functionally with teams across departments would allow me to support your organization in achieving its strategic goals. Whether it’s developing advanced analytics solutions or mentoring junior data scientists, I am dedicated to fostering a culture of continuous learning and innovation.</w:t>
      </w:r>
    </w:p>
    <w:bookmarkEnd w:id="23"/>
    <w:bookmarkStart w:id="24" w:name="closing-thoughts"/>
    <w:p>
      <w:pPr>
        <w:pStyle w:val="Heading2"/>
      </w:pPr>
      <w:r>
        <w:t xml:space="preserve">Closing Thoughts</w:t>
      </w:r>
    </w:p>
    <w:p>
      <w:pPr>
        <w:pStyle w:val="FirstParagraph"/>
      </w:pPr>
      <w:r>
        <w:t xml:space="preserve">In conclusion, I am eager to bring my expertise as a Data Scientist to your organization in the United Arab Emirates Abu Dhabi. I am confident that my background, skills, and passion for data science align with the needs of your team. I would be thrilled to discuss how my experience can contribute to your continued success. Thank you for considering my application, and I look forward to the opportunity to further explore this exciting possibility.</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dc:language>en</dc:language>
  <cp:keywords/>
  <dcterms:created xsi:type="dcterms:W3CDTF">2026-07-23T11:46:04Z</dcterms:created>
  <dcterms:modified xsi:type="dcterms:W3CDTF">2026-07-23T11:46:04Z</dcterms:modified>
</cp:coreProperties>
</file>

<file path=docProps/custom.xml><?xml version="1.0" encoding="utf-8"?>
<Properties xmlns="http://schemas.openxmlformats.org/officeDocument/2006/custom-properties" xmlns:vt="http://schemas.openxmlformats.org/officeDocument/2006/docPropsVTypes"/>
</file>